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5060DD1F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057F0144" w14:textId="7E5A1E56" w:rsidR="002B5AA2" w:rsidRDefault="002B5AA2" w:rsidP="002B5AA2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2048 TMs, 30% sparsity.</w:t>
      </w:r>
    </w:p>
    <w:p w14:paraId="74604AC4" w14:textId="143A6426" w:rsidR="002B5AA2" w:rsidRDefault="002B5AA2" w:rsidP="002B5AA2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4096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B5AA2" w14:paraId="42718765" w14:textId="77777777" w:rsidTr="00365DA9">
        <w:trPr>
          <w:trHeight w:val="435"/>
        </w:trPr>
        <w:tc>
          <w:tcPr>
            <w:tcW w:w="0" w:type="auto"/>
          </w:tcPr>
          <w:p w14:paraId="2D2142D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56124B31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7F59E8C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7435C07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E2E54A2" w14:textId="77777777" w:rsidR="002B5AA2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65DA9">
        <w:trPr>
          <w:trHeight w:val="476"/>
        </w:trPr>
        <w:tc>
          <w:tcPr>
            <w:tcW w:w="0" w:type="auto"/>
          </w:tcPr>
          <w:p w14:paraId="1863FE8B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B170D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B643BC6" w14:textId="2A1C703C" w:rsidR="00B170DD" w:rsidRPr="00544503" w:rsidRDefault="00B170DD" w:rsidP="00B170DD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7F5608EC" w14:textId="4C7E725B" w:rsidR="00B170DD" w:rsidRDefault="00B170DD" w:rsidP="00B170D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65</w:t>
            </w:r>
          </w:p>
        </w:tc>
      </w:tr>
      <w:tr w:rsidR="002B5AA2" w14:paraId="73E2A045" w14:textId="77777777" w:rsidTr="00365DA9">
        <w:trPr>
          <w:trHeight w:val="167"/>
        </w:trPr>
        <w:tc>
          <w:tcPr>
            <w:tcW w:w="0" w:type="auto"/>
          </w:tcPr>
          <w:p w14:paraId="1DFF7137" w14:textId="77777777" w:rsidR="002B5AA2" w:rsidRPr="00B855B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6BA711DC" w14:textId="77777777" w:rsidR="002B5AA2" w:rsidRPr="00B855B2" w:rsidRDefault="002B5AA2" w:rsidP="00365DA9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3651EAF" w14:textId="4EA68077" w:rsidR="002B5AA2" w:rsidRPr="00074C34" w:rsidRDefault="008279CE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2" w:type="dxa"/>
          </w:tcPr>
          <w:p w14:paraId="5956D97E" w14:textId="31CB274E" w:rsidR="002B5AA2" w:rsidRDefault="002B5AA2" w:rsidP="00365DA9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</w:t>
            </w:r>
            <w:r w:rsidR="008279CE">
              <w:rPr>
                <w:lang w:val="en-US"/>
              </w:rPr>
              <w:t>1</w:t>
            </w:r>
          </w:p>
        </w:tc>
      </w:tr>
      <w:tr w:rsidR="002B5AA2" w14:paraId="4ECE1200" w14:textId="77777777" w:rsidTr="00365DA9">
        <w:trPr>
          <w:trHeight w:val="249"/>
        </w:trPr>
        <w:tc>
          <w:tcPr>
            <w:tcW w:w="0" w:type="auto"/>
          </w:tcPr>
          <w:p w14:paraId="582B6DAD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65DA9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594C10EA" w14:textId="6E4F2DA1" w:rsidR="002B5AA2" w:rsidRPr="00BE29CA" w:rsidRDefault="000F2260" w:rsidP="00365DA9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  <w:bookmarkStart w:id="0" w:name="_GoBack"/>
            <w:bookmarkEnd w:id="0"/>
          </w:p>
        </w:tc>
        <w:tc>
          <w:tcPr>
            <w:tcW w:w="4312" w:type="dxa"/>
          </w:tcPr>
          <w:p w14:paraId="5631C7E2" w14:textId="724E84BB" w:rsidR="002B5AA2" w:rsidRPr="00A37AA4" w:rsidRDefault="000F2260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0</w:t>
            </w:r>
          </w:p>
        </w:tc>
      </w:tr>
      <w:tr w:rsidR="002B5AA2" w14:paraId="25563251" w14:textId="77777777" w:rsidTr="00365DA9">
        <w:trPr>
          <w:trHeight w:val="149"/>
        </w:trPr>
        <w:tc>
          <w:tcPr>
            <w:tcW w:w="0" w:type="auto"/>
          </w:tcPr>
          <w:p w14:paraId="52956F3A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7E209902" w:rsidR="002B5AA2" w:rsidRDefault="002B5AA2" w:rsidP="00365DA9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220D8B11" w14:textId="20A53CF7" w:rsidR="002B5AA2" w:rsidRPr="003468A0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7C9CC59E" w14:textId="05301513" w:rsidR="002B5AA2" w:rsidRPr="0036619E" w:rsidRDefault="002B5AA2" w:rsidP="00365DA9">
            <w:pPr>
              <w:jc w:val="center"/>
              <w:rPr>
                <w:lang w:val="en-US"/>
              </w:rPr>
            </w:pPr>
          </w:p>
        </w:tc>
      </w:tr>
      <w:tr w:rsidR="002B5AA2" w14:paraId="6C83D011" w14:textId="77777777" w:rsidTr="00365DA9">
        <w:trPr>
          <w:trHeight w:val="141"/>
        </w:trPr>
        <w:tc>
          <w:tcPr>
            <w:tcW w:w="0" w:type="auto"/>
          </w:tcPr>
          <w:p w14:paraId="76D500E6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3C23E84" w:rsidR="002B5AA2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1415CD66" w14:textId="25CF10BF" w:rsidR="002B5AA2" w:rsidRPr="00FB7EF3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7577DB" w14:textId="439AD44B" w:rsidR="002B5AA2" w:rsidRPr="00A503F2" w:rsidRDefault="002B5AA2" w:rsidP="00365DA9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2B5AA2" w14:paraId="68FB070E" w14:textId="77777777" w:rsidTr="00365DA9">
        <w:trPr>
          <w:trHeight w:val="141"/>
        </w:trPr>
        <w:tc>
          <w:tcPr>
            <w:tcW w:w="0" w:type="auto"/>
          </w:tcPr>
          <w:p w14:paraId="17D20F45" w14:textId="77777777" w:rsidR="002B5AA2" w:rsidRDefault="002B5AA2" w:rsidP="00365DA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3D5B2CBD" w:rsidR="002B5AA2" w:rsidRDefault="002B5AA2" w:rsidP="00365DA9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7FD0F2B" w14:textId="7460B70C" w:rsidR="002B5AA2" w:rsidRPr="00BE6369" w:rsidRDefault="002B5AA2" w:rsidP="00365DA9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23BBE2A" w14:textId="1DE4FA3D" w:rsidR="002B5AA2" w:rsidRPr="00BE6369" w:rsidRDefault="002B5AA2" w:rsidP="00365DA9">
            <w:pPr>
              <w:jc w:val="center"/>
              <w:rPr>
                <w:rtl/>
                <w:lang w:val="en-US"/>
              </w:rPr>
            </w:pPr>
          </w:p>
        </w:tc>
      </w:tr>
      <w:tr w:rsidR="005E75EC" w14:paraId="1F1CBD4D" w14:textId="77777777" w:rsidTr="00365DA9">
        <w:trPr>
          <w:trHeight w:val="141"/>
        </w:trPr>
        <w:tc>
          <w:tcPr>
            <w:tcW w:w="0" w:type="auto"/>
          </w:tcPr>
          <w:p w14:paraId="014A8DF7" w14:textId="77777777" w:rsidR="005E75EC" w:rsidRDefault="005E75EC" w:rsidP="005E75EC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5E75EC">
            <w:pPr>
              <w:jc w:val="center"/>
              <w:rPr>
                <w:rFonts w:ascii="Calibri" w:hAnsi="Calibri" w:cs="Calibri" w:hint="cs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</w:t>
            </w:r>
            <w:r w:rsidRPr="00A759F4">
              <w:rPr>
                <w:lang w:val="en-US"/>
              </w:rPr>
              <w:t>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</w:tcPr>
          <w:p w14:paraId="1BF8E990" w14:textId="33F453C5" w:rsidR="005E75EC" w:rsidRPr="00BE6369" w:rsidRDefault="006F5293" w:rsidP="005E75EC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2" w:type="dxa"/>
          </w:tcPr>
          <w:p w14:paraId="3724F020" w14:textId="6F56634F" w:rsidR="005E75EC" w:rsidRPr="00BE6369" w:rsidRDefault="00F952BF" w:rsidP="005E75EC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</w:t>
            </w:r>
          </w:p>
        </w:tc>
      </w:tr>
    </w:tbl>
    <w:p w14:paraId="2C9701A6" w14:textId="086ED2B3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2B5AA2">
        <w:rPr>
          <w:u w:val="single"/>
          <w:lang w:val="en-US"/>
        </w:rPr>
        <w:t>1.0645</w:t>
      </w:r>
    </w:p>
    <w:p w14:paraId="38270C81" w14:textId="7CE15395" w:rsidR="002B5AA2" w:rsidRDefault="002B5AA2" w:rsidP="002B5AA2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</w:t>
      </w:r>
      <w:r>
        <w:rPr>
          <w:u w:val="single"/>
          <w:lang w:val="en-US"/>
        </w:rPr>
        <w:t>30, Vs. optimal: 1.22</w:t>
      </w:r>
    </w:p>
    <w:p w14:paraId="4D178A7A" w14:textId="424E84F4" w:rsidR="002B5AA2" w:rsidRDefault="002B5AA2" w:rsidP="002B5AA2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17</w:t>
      </w:r>
    </w:p>
    <w:p w14:paraId="1B284D74" w14:textId="537876E9" w:rsidR="002B5AA2" w:rsidRPr="00B170DD" w:rsidRDefault="002B5AA2" w:rsidP="002B5AA2"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</w:t>
      </w:r>
    </w:p>
    <w:p w14:paraId="74301A87" w14:textId="77777777" w:rsidR="002B5AA2" w:rsidRDefault="002B5AA2" w:rsidP="002B5AA2">
      <w:pPr>
        <w:rPr>
          <w:u w:val="single"/>
          <w:lang w:val="en-US"/>
        </w:rPr>
      </w:pPr>
    </w:p>
    <w:p w14:paraId="6C0DDFCF" w14:textId="77777777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4684FF31" w14:textId="006958EC" w:rsidR="00A4564C" w:rsidRDefault="00A4564C" w:rsidP="00A4564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773EE067" w14:textId="77777777" w:rsidR="00A4564C" w:rsidRDefault="00A4564C" w:rsidP="00A4564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4233B4F2" w14:textId="77777777" w:rsidR="00A4564C" w:rsidRDefault="00A4564C" w:rsidP="00A4564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54B1868C" w14:textId="77777777" w:rsidR="00A4564C" w:rsidRDefault="00A4564C" w:rsidP="00A4564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39839282" w14:textId="77777777" w:rsidR="00A4564C" w:rsidRDefault="00A4564C" w:rsidP="00A4564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70798D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CB98AC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250D6DDA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Default="00A4564C" w:rsidP="00132261">
            <w:pPr>
              <w:jc w:val="center"/>
              <w:rPr>
                <w:lang w:val="en-US"/>
              </w:rPr>
            </w:pPr>
          </w:p>
        </w:tc>
      </w:tr>
      <w:tr w:rsidR="00A4564C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544503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5</w:t>
            </w:r>
          </w:p>
        </w:tc>
        <w:tc>
          <w:tcPr>
            <w:tcW w:w="4312" w:type="dxa"/>
          </w:tcPr>
          <w:p w14:paraId="5A291651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22</w:t>
            </w:r>
          </w:p>
        </w:tc>
      </w:tr>
      <w:tr w:rsidR="00A4564C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B855B2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B855B2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074C34" w:rsidRDefault="00A4564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19</w:t>
            </w:r>
            <w:r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44E8BCC4" w14:textId="77777777" w:rsidR="00A4564C" w:rsidRDefault="00A4564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17</w:t>
            </w:r>
          </w:p>
        </w:tc>
      </w:tr>
      <w:tr w:rsidR="00A4564C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BE29CA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A37AA4" w:rsidRDefault="00A4564C" w:rsidP="00132261">
            <w:pPr>
              <w:jc w:val="center"/>
              <w:rPr>
                <w:lang w:val="en-US"/>
              </w:rPr>
            </w:pPr>
            <w:r w:rsidRPr="0004465A">
              <w:rPr>
                <w:lang w:val="en-US"/>
              </w:rPr>
              <w:t>1.15</w:t>
            </w:r>
          </w:p>
        </w:tc>
      </w:tr>
      <w:tr w:rsidR="00A4564C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FD33F6">
              <w:rPr>
                <w:lang w:val="en-US"/>
              </w:rPr>
              <w:t>(12, 15)</w:t>
            </w:r>
            <w:r>
              <w:rPr>
                <w:lang w:val="en-US"/>
              </w:rPr>
              <w:t>1.14</w:t>
            </w:r>
          </w:p>
        </w:tc>
        <w:tc>
          <w:tcPr>
            <w:tcW w:w="0" w:type="auto"/>
          </w:tcPr>
          <w:p w14:paraId="283960ED" w14:textId="77777777" w:rsidR="00A4564C" w:rsidRPr="003468A0" w:rsidRDefault="00A4564C" w:rsidP="00132261">
            <w:pPr>
              <w:jc w:val="center"/>
              <w:rPr>
                <w:lang w:val="en-US"/>
              </w:rPr>
            </w:pPr>
            <w:r w:rsidRPr="00FD33F6">
              <w:rPr>
                <w:lang w:val="en-US"/>
              </w:rPr>
              <w:t>1.16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3C483A0A" w14:textId="77777777" w:rsidR="00A4564C" w:rsidRPr="0036619E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A4564C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Default="00A4564C" w:rsidP="00132261">
            <w:pPr>
              <w:jc w:val="center"/>
              <w:rPr>
                <w:lang w:val="en-US"/>
              </w:rPr>
            </w:pPr>
            <w:r w:rsidRPr="00153DB8">
              <w:rPr>
                <w:lang w:val="en-US"/>
              </w:rPr>
              <w:t>(9, 12, 15)</w:t>
            </w:r>
            <w:r>
              <w:rPr>
                <w:lang w:val="en-US"/>
              </w:rPr>
              <w:t xml:space="preserve"> </w:t>
            </w:r>
            <w:r w:rsidRPr="00153DB8">
              <w:rPr>
                <w:lang w:val="en-US"/>
              </w:rPr>
              <w:t>1.11954</w:t>
            </w:r>
          </w:p>
        </w:tc>
        <w:tc>
          <w:tcPr>
            <w:tcW w:w="0" w:type="auto"/>
          </w:tcPr>
          <w:p w14:paraId="458EB073" w14:textId="77777777" w:rsidR="00A4564C" w:rsidRPr="00FB7EF3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A503F2" w:rsidRDefault="00A4564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  <w:tr w:rsidR="00A4564C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Default="00A4564C" w:rsidP="00132261">
            <w:pPr>
              <w:jc w:val="center"/>
              <w:rPr>
                <w:rtl/>
                <w:lang w:val="en-US"/>
              </w:rPr>
            </w:pPr>
            <w:r w:rsidRPr="00621365">
              <w:rPr>
                <w:lang w:val="en-US"/>
              </w:rPr>
              <w:t>(9, 12, 15, 7)</w:t>
            </w:r>
            <w:r>
              <w:rPr>
                <w:lang w:val="en-US"/>
              </w:rPr>
              <w:t xml:space="preserve"> 1.09</w:t>
            </w:r>
          </w:p>
        </w:tc>
        <w:tc>
          <w:tcPr>
            <w:tcW w:w="0" w:type="auto"/>
          </w:tcPr>
          <w:p w14:paraId="1E03C918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2</w:t>
            </w:r>
          </w:p>
        </w:tc>
      </w:tr>
      <w:tr w:rsidR="00A4564C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Default="00A4564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BC73BB" w:rsidRDefault="00A4564C" w:rsidP="00132261">
            <w:pPr>
              <w:jc w:val="center"/>
              <w:rPr>
                <w:rFonts w:ascii="Calibri" w:hAnsi="Calibri" w:cs="Calibri"/>
                <w:lang w:val="en-US"/>
              </w:rPr>
            </w:pPr>
            <w:r>
              <w:rPr>
                <w:rFonts w:ascii="Calibri" w:hAnsi="Calibri" w:cs="Calibri"/>
                <w:lang w:val="en-US"/>
              </w:rPr>
              <w:t>(</w:t>
            </w:r>
            <w:r w:rsidRPr="00C911C5">
              <w:rPr>
                <w:u w:val="single"/>
                <w:lang w:val="en-US"/>
              </w:rPr>
              <w:t>5,7</w:t>
            </w:r>
            <w:r>
              <w:rPr>
                <w:u w:val="single"/>
                <w:lang w:val="en-US"/>
              </w:rPr>
              <w:t>,</w:t>
            </w:r>
            <w:r w:rsidRPr="00C911C5">
              <w:rPr>
                <w:u w:val="single"/>
                <w:lang w:val="en-US"/>
              </w:rPr>
              <w:t>9,12,1</w:t>
            </w:r>
            <w:r>
              <w:rPr>
                <w:u w:val="single"/>
                <w:lang w:val="en-US"/>
              </w:rPr>
              <w:t>5)1.076</w:t>
            </w:r>
          </w:p>
        </w:tc>
        <w:tc>
          <w:tcPr>
            <w:tcW w:w="0" w:type="auto"/>
          </w:tcPr>
          <w:p w14:paraId="3FE875F4" w14:textId="77777777" w:rsidR="00A4564C" w:rsidRPr="00BE6369" w:rsidRDefault="00A4564C" w:rsidP="00132261">
            <w:pPr>
              <w:jc w:val="center"/>
              <w:rPr>
                <w:lang w:val="en-US"/>
              </w:rPr>
            </w:pPr>
            <w:r w:rsidRPr="00BC73BB">
              <w:rPr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BE6369" w:rsidRDefault="00A4564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1</w:t>
            </w:r>
          </w:p>
        </w:tc>
      </w:tr>
    </w:tbl>
    <w:p w14:paraId="5FCDF2AA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11C5">
        <w:rPr>
          <w:u w:val="single"/>
          <w:lang w:val="en-US"/>
        </w:rPr>
        <w:t>1.023</w:t>
      </w:r>
    </w:p>
    <w:p w14:paraId="7AE33F9E" w14:textId="77777777" w:rsidR="00A4564C" w:rsidRDefault="00A4564C" w:rsidP="00A4564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11C5">
        <w:rPr>
          <w:u w:val="single"/>
          <w:lang w:val="en-US"/>
        </w:rPr>
        <w:t>1.24</w:t>
      </w:r>
      <w:r>
        <w:rPr>
          <w:u w:val="single"/>
          <w:lang w:val="en-US"/>
        </w:rPr>
        <w:t>3, Vs. optimal: 1.21</w:t>
      </w:r>
    </w:p>
    <w:p w14:paraId="7B0C84C2" w14:textId="77777777" w:rsidR="00A4564C" w:rsidRDefault="00A4564C" w:rsidP="00A4564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>
        <w:rPr>
          <w:u w:val="single"/>
          <w:lang w:val="en-US"/>
        </w:rPr>
        <w:t xml:space="preserve">1.25, Vs. optimal: </w:t>
      </w:r>
      <w:r w:rsidRPr="004A4E27">
        <w:rPr>
          <w:u w:val="single"/>
          <w:lang w:val="en-US"/>
        </w:rPr>
        <w:t>1.</w:t>
      </w:r>
      <w:r>
        <w:rPr>
          <w:u w:val="single"/>
          <w:lang w:val="en-US"/>
        </w:rPr>
        <w:t>22</w:t>
      </w:r>
    </w:p>
    <w:p w14:paraId="2A4E0A21" w14:textId="77777777" w:rsidR="00A4564C" w:rsidRDefault="00A4564C" w:rsidP="00A4564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Pr="00FD107B">
        <w:rPr>
          <w:u w:val="single"/>
          <w:lang w:val="en-US"/>
        </w:rPr>
        <w:t>1.51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>
        <w:rPr>
          <w:u w:val="single"/>
          <w:lang w:val="en-US"/>
        </w:rPr>
        <w:t>48</w:t>
      </w:r>
    </w:p>
    <w:p w14:paraId="0EE74D03" w14:textId="77777777" w:rsidR="00A4564C" w:rsidRDefault="00A4564C" w:rsidP="00A4564C">
      <w:pPr>
        <w:rPr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  <w:r>
        <w:rPr>
          <w:u w:val="single"/>
          <w:lang w:val="en-US"/>
        </w:rPr>
        <w:br w:type="page"/>
      </w:r>
    </w:p>
    <w:p w14:paraId="5DE8C972" w14:textId="77777777" w:rsidR="00A4564C" w:rsidRDefault="00A4564C">
      <w:pPr>
        <w:rPr>
          <w:u w:val="single"/>
          <w:lang w:val="en-US"/>
        </w:rPr>
      </w:pPr>
      <w:r>
        <w:rPr>
          <w:u w:val="single"/>
          <w:lang w:val="en-US"/>
        </w:rPr>
        <w:lastRenderedPageBreak/>
        <w:br w:type="page"/>
      </w:r>
    </w:p>
    <w:p w14:paraId="019E6070" w14:textId="58A2C20F" w:rsidR="00346C26" w:rsidRDefault="00A4564C" w:rsidP="00346C2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A91697">
        <w:rPr>
          <w:u w:val="single"/>
          <w:lang w:val="en-US"/>
        </w:rPr>
        <w:t xml:space="preserve">Topology name: </w:t>
      </w:r>
      <w:r w:rsidR="00346C26" w:rsidRPr="00234BA2">
        <w:rPr>
          <w:lang w:val="en-US"/>
        </w:rPr>
        <w:t>Scale</w:t>
      </w:r>
      <w:r w:rsidR="00346C26">
        <w:rPr>
          <w:lang w:val="en-US"/>
        </w:rPr>
        <w:t xml:space="preserve"> </w:t>
      </w:r>
      <w:r w:rsidR="00346C26" w:rsidRPr="00234BA2">
        <w:rPr>
          <w:lang w:val="en-US"/>
        </w:rPr>
        <w:t>Free</w:t>
      </w:r>
      <w:r w:rsidR="00346C26">
        <w:rPr>
          <w:lang w:val="en-US"/>
        </w:rPr>
        <w:t xml:space="preserve"> 30 </w:t>
      </w:r>
      <w:r w:rsidR="00346C26" w:rsidRPr="00234BA2">
        <w:rPr>
          <w:lang w:val="en-US"/>
        </w:rPr>
        <w:t>Nodes</w:t>
      </w:r>
      <w:r w:rsidR="00346C26">
        <w:rPr>
          <w:lang w:val="en-US"/>
        </w:rPr>
        <w:t>.</w:t>
      </w:r>
    </w:p>
    <w:p w14:paraId="33E6483C" w14:textId="3B7BDCA2" w:rsidR="00346C26" w:rsidRDefault="00346C26" w:rsidP="00346C2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0.</w:t>
      </w:r>
      <w:r w:rsidRPr="00A91697">
        <w:t xml:space="preserve"> </w:t>
      </w:r>
    </w:p>
    <w:p w14:paraId="246DEB55" w14:textId="2F2A6E99" w:rsidR="00346C26" w:rsidRDefault="00346C26" w:rsidP="00346C2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86.</w:t>
      </w:r>
    </w:p>
    <w:p w14:paraId="0C728A2B" w14:textId="390F8DB1" w:rsidR="00986A41" w:rsidRDefault="00986A41" w:rsidP="00346C2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</w:t>
      </w:r>
      <w:r w:rsidR="000F1300">
        <w:rPr>
          <w:lang w:val="en-US"/>
        </w:rPr>
        <w:t>Gravity Traffic, 512 TMs, 30% sparsity</w:t>
      </w:r>
      <w:r>
        <w:rPr>
          <w:lang w:val="en-US"/>
        </w:rPr>
        <w:t>.</w:t>
      </w:r>
    </w:p>
    <w:p w14:paraId="58683487" w14:textId="51CB5EB8" w:rsidR="00986A41" w:rsidRDefault="000F1300" w:rsidP="000F1300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70798D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51D4CFB" w14:textId="09E230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010E3E">
              <w:rPr>
                <w:lang w:val="en-US"/>
              </w:rPr>
              <w:t>1024</w:t>
            </w:r>
            <w:r>
              <w:rPr>
                <w:lang w:val="en-US"/>
              </w:rPr>
              <w:t xml:space="preserve"> TMs)</w:t>
            </w:r>
          </w:p>
          <w:p w14:paraId="6A7E6710" w14:textId="65BA261E" w:rsidR="000F1300" w:rsidRDefault="000F1300" w:rsidP="000F1300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Default="000F1300" w:rsidP="000F1300">
            <w:pPr>
              <w:jc w:val="center"/>
              <w:rPr>
                <w:lang w:val="en-US"/>
              </w:rPr>
            </w:pPr>
          </w:p>
        </w:tc>
      </w:tr>
      <w:tr w:rsidR="000F1300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544503" w:rsidRDefault="00990CD6" w:rsidP="000F1300">
            <w:pPr>
              <w:jc w:val="center"/>
              <w:rPr>
                <w:lang w:val="en-US"/>
              </w:rPr>
            </w:pPr>
            <w:r w:rsidRPr="00990CD6"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Default="000F1300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</w:t>
            </w:r>
            <w:r w:rsidR="00990CD6">
              <w:rPr>
                <w:lang w:val="en-US"/>
              </w:rPr>
              <w:t>.</w:t>
            </w:r>
            <w:r w:rsidR="00990CD6" w:rsidRPr="00990CD6">
              <w:rPr>
                <w:lang w:val="en-US"/>
              </w:rPr>
              <w:t>26</w:t>
            </w:r>
          </w:p>
        </w:tc>
      </w:tr>
      <w:tr w:rsidR="000F1300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B855B2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B855B2" w:rsidRDefault="005B027E" w:rsidP="000F1300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074C34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</w:t>
            </w:r>
          </w:p>
        </w:tc>
      </w:tr>
      <w:tr w:rsidR="000F1300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Default="00440D5A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(0)</w:t>
            </w:r>
            <w:r w:rsidR="0055336F">
              <w:rPr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BE29CA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48</w:t>
            </w:r>
            <w:r w:rsidR="005B7C46">
              <w:rPr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A37AA4" w:rsidRDefault="00440D5A" w:rsidP="000F1300">
            <w:pPr>
              <w:jc w:val="center"/>
              <w:rPr>
                <w:lang w:val="en-US"/>
              </w:rPr>
            </w:pPr>
            <w:r w:rsidRPr="00440D5A">
              <w:rPr>
                <w:lang w:val="en-US"/>
              </w:rPr>
              <w:t>1.15</w:t>
            </w:r>
          </w:p>
        </w:tc>
      </w:tr>
      <w:tr w:rsidR="000F1300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Default="000F1300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Default="00010E3E" w:rsidP="000F1300">
            <w:pPr>
              <w:jc w:val="center"/>
              <w:rPr>
                <w:rtl/>
                <w:lang w:val="en-US"/>
              </w:rPr>
            </w:pPr>
            <w:r w:rsidRPr="00010E3E">
              <w:rPr>
                <w:lang w:val="en-US"/>
              </w:rPr>
              <w:t>(0, 2)</w:t>
            </w:r>
            <w:r w:rsidR="0055336F">
              <w:rPr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3468A0" w:rsidRDefault="00D92567" w:rsidP="000F1300">
            <w:pPr>
              <w:jc w:val="center"/>
              <w:rPr>
                <w:lang w:val="en-US"/>
              </w:rPr>
            </w:pPr>
            <w:r w:rsidRPr="00D92567">
              <w:rPr>
                <w:lang w:val="en-US"/>
              </w:rPr>
              <w:t>1.48</w:t>
            </w:r>
            <w:r w:rsidR="005B7C46">
              <w:rPr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36619E" w:rsidRDefault="00D92567" w:rsidP="000F130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201FD0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Default="00201FD0" w:rsidP="00201FD0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, 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FB7EF3" w:rsidRDefault="00201FD0" w:rsidP="00201FD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A503F2" w:rsidRDefault="00201FD0" w:rsidP="00201FD0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</w:t>
            </w:r>
            <w:r w:rsidR="005B7C46">
              <w:rPr>
                <w:lang w:val="en-US"/>
              </w:rPr>
              <w:t>3</w:t>
            </w:r>
          </w:p>
        </w:tc>
      </w:tr>
      <w:tr w:rsidR="00C0407D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Default="00C0407D" w:rsidP="00C0407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Default="00C0407D" w:rsidP="00C0407D">
            <w:pPr>
              <w:jc w:val="center"/>
              <w:rPr>
                <w:lang w:val="en-US"/>
              </w:rPr>
            </w:pPr>
            <w:r w:rsidRPr="00010E3E">
              <w:rPr>
                <w:lang w:val="en-US"/>
              </w:rPr>
              <w:t>(0</w:t>
            </w:r>
            <w:r>
              <w:rPr>
                <w:lang w:val="en-US"/>
              </w:rPr>
              <w:t>,1,</w:t>
            </w:r>
            <w:r w:rsidRPr="00010E3E">
              <w:rPr>
                <w:lang w:val="en-US"/>
              </w:rPr>
              <w:t>2</w:t>
            </w:r>
            <w:r>
              <w:rPr>
                <w:lang w:val="en-US"/>
              </w:rPr>
              <w:t>,3</w:t>
            </w:r>
            <w:r w:rsidRPr="00010E3E">
              <w:rPr>
                <w:lang w:val="en-US"/>
              </w:rPr>
              <w:t>)</w:t>
            </w:r>
            <w:r w:rsidR="0055336F">
              <w:rPr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BE6369" w:rsidRDefault="001805CD" w:rsidP="00C0407D">
            <w:pPr>
              <w:jc w:val="center"/>
              <w:rPr>
                <w:lang w:val="en-US"/>
              </w:rPr>
            </w:pPr>
            <w:r w:rsidRPr="001805CD">
              <w:rPr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BE6369" w:rsidRDefault="001805CD" w:rsidP="00C0407D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3</w:t>
            </w:r>
          </w:p>
        </w:tc>
      </w:tr>
    </w:tbl>
    <w:p w14:paraId="4448581C" w14:textId="77777777" w:rsidR="000F1300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0F1300">
        <w:rPr>
          <w:u w:val="single"/>
          <w:lang w:val="en-US"/>
        </w:rPr>
        <w:t>1.28</w:t>
      </w:r>
      <w:r>
        <w:rPr>
          <w:u w:val="single"/>
          <w:lang w:val="en-US"/>
        </w:rPr>
        <w:t>7</w:t>
      </w:r>
    </w:p>
    <w:p w14:paraId="68C537EB" w14:textId="39608314" w:rsidR="002B428A" w:rsidRDefault="000F1300" w:rsidP="00653734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0F1300">
        <w:rPr>
          <w:u w:val="single"/>
          <w:lang w:val="en-US"/>
        </w:rPr>
        <w:t>1.639</w:t>
      </w:r>
      <w:r w:rsidR="00693104">
        <w:rPr>
          <w:u w:val="single"/>
          <w:lang w:val="en-US"/>
        </w:rPr>
        <w:t>, Vs. optimal: 1.27</w:t>
      </w:r>
    </w:p>
    <w:p w14:paraId="3F6629B5" w14:textId="7A36A672" w:rsidR="00923C6C" w:rsidRDefault="002B428A" w:rsidP="00653734">
      <w:pPr>
        <w:rPr>
          <w:u w:val="single"/>
          <w:lang w:val="en-US"/>
        </w:rPr>
      </w:pPr>
      <w:r w:rsidRPr="002B428A">
        <w:rPr>
          <w:u w:val="single"/>
          <w:lang w:val="en-US"/>
        </w:rPr>
        <w:t>Oblivious Mean Congestion Result: 1.67</w:t>
      </w:r>
      <w:r>
        <w:rPr>
          <w:u w:val="single"/>
          <w:lang w:val="en-US"/>
        </w:rPr>
        <w:t>5</w:t>
      </w:r>
      <w:r w:rsidR="00693104">
        <w:rPr>
          <w:u w:val="single"/>
          <w:lang w:val="en-US"/>
        </w:rPr>
        <w:t>, Vs. optimal: 1.29</w:t>
      </w:r>
    </w:p>
    <w:p w14:paraId="05D18FCF" w14:textId="77777777" w:rsidR="00B77636" w:rsidRDefault="00923C6C" w:rsidP="00E742F6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>congestion: 1.67975</w:t>
      </w:r>
      <w:r w:rsidR="00693104">
        <w:rPr>
          <w:u w:val="single"/>
          <w:lang w:val="en-US"/>
        </w:rPr>
        <w:t>, Vs. optimal: 1.30</w:t>
      </w:r>
    </w:p>
    <w:p w14:paraId="704136D7" w14:textId="2D3884FE" w:rsidR="00B77636" w:rsidRDefault="00B77636" w:rsidP="00E742F6">
      <w:pPr>
        <w:rPr>
          <w:u w:val="single"/>
          <w:lang w:val="en-US"/>
        </w:rPr>
      </w:pPr>
    </w:p>
    <w:p w14:paraId="70620406" w14:textId="3FAC8623" w:rsidR="00E742F6" w:rsidRDefault="00B77636" w:rsidP="00E742F6">
      <w:pPr>
        <w:rPr>
          <w:u w:val="single"/>
          <w:lang w:val="en-US"/>
        </w:rPr>
      </w:pPr>
      <w:r>
        <w:rPr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B413FA1" w14:textId="089D9DE9" w:rsidR="00E742F6" w:rsidRDefault="00E742F6" w:rsidP="00E742F6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11330199" w14:textId="78F949A1" w:rsidR="00E742F6" w:rsidRDefault="00E742F6" w:rsidP="00E742F6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6CD0F2AB" w14:textId="36784364" w:rsidR="00E742F6" w:rsidRDefault="00E742F6" w:rsidP="00E742F6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6FA6AC8" w14:textId="4D5BB1D6" w:rsidR="00E742F6" w:rsidRDefault="00E742F6" w:rsidP="00E742F6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6FDF3A6B" w14:textId="694CBAE1" w:rsidR="00E742F6" w:rsidRDefault="00E742F6" w:rsidP="00E742F6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70798D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61EF72C0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3A121F8B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Default="00E742F6" w:rsidP="002D30EF">
            <w:pPr>
              <w:jc w:val="center"/>
              <w:rPr>
                <w:lang w:val="en-US"/>
              </w:rPr>
            </w:pPr>
          </w:p>
        </w:tc>
      </w:tr>
      <w:tr w:rsidR="00E742F6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544503" w:rsidRDefault="00E742F6" w:rsidP="002D30EF">
            <w:pPr>
              <w:jc w:val="center"/>
              <w:rPr>
                <w:lang w:val="en-US"/>
              </w:rPr>
            </w:pPr>
            <w:r w:rsidRPr="00E742F6">
              <w:rPr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Default="00677A5A" w:rsidP="002D30EF">
            <w:pPr>
              <w:jc w:val="center"/>
              <w:rPr>
                <w:rtl/>
                <w:lang w:val="en-US"/>
              </w:rPr>
            </w:pPr>
            <w:r w:rsidRPr="00677A5A">
              <w:rPr>
                <w:lang w:val="en-US"/>
              </w:rPr>
              <w:t>1.6</w:t>
            </w:r>
            <w:r>
              <w:rPr>
                <w:lang w:val="en-US"/>
              </w:rPr>
              <w:t>6</w:t>
            </w:r>
          </w:p>
        </w:tc>
      </w:tr>
      <w:tr w:rsidR="00E742F6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B855B2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B855B2" w:rsidRDefault="008200E7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074C34" w:rsidRDefault="005D0B24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Default="00AD73F2" w:rsidP="00AD73F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</w:r>
            <w:r w:rsidR="008200E7">
              <w:rPr>
                <w:lang w:val="en-US"/>
              </w:rPr>
              <w:t>1.1</w:t>
            </w:r>
            <w:r w:rsidR="005D0B24">
              <w:rPr>
                <w:lang w:val="en-US"/>
              </w:rPr>
              <w:t>6</w:t>
            </w:r>
          </w:p>
        </w:tc>
      </w:tr>
      <w:tr w:rsidR="00E742F6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Default="0031742E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</w:t>
            </w:r>
            <w:r w:rsidR="005E69E8">
              <w:rPr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BE29CA" w:rsidRDefault="00C71E4C" w:rsidP="002D30EF">
            <w:pPr>
              <w:jc w:val="center"/>
              <w:rPr>
                <w:lang w:val="en-US"/>
              </w:rPr>
            </w:pPr>
            <w:r w:rsidRPr="00C71E4C">
              <w:rPr>
                <w:lang w:val="en-US"/>
              </w:rPr>
              <w:t>1.9</w:t>
            </w:r>
            <w:r w:rsidR="00B17F8B">
              <w:rPr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A37AA4" w:rsidRDefault="00640CF1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5</w:t>
            </w:r>
          </w:p>
        </w:tc>
      </w:tr>
      <w:tr w:rsidR="00E742F6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Default="00596D05" w:rsidP="002D30EF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</w:t>
            </w:r>
            <w:r w:rsidR="005E69E8">
              <w:rPr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3468A0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36619E" w:rsidRDefault="00082E3E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E742F6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Default="00E742F6" w:rsidP="002D30E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Default="00F554EB" w:rsidP="002D30EF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 w:rsidR="005E69E8"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FB7EF3" w:rsidRDefault="00285B65" w:rsidP="002D30EF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A503F2" w:rsidRDefault="00285B65" w:rsidP="002D30EF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Default="00285B65" w:rsidP="00285B6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Default="00285B65" w:rsidP="00285B65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 w:rsidR="005E69E8"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BE6369" w:rsidRDefault="00285B65" w:rsidP="00285B65">
            <w:pPr>
              <w:jc w:val="center"/>
              <w:rPr>
                <w:lang w:val="en-US"/>
              </w:rPr>
            </w:pPr>
            <w:r w:rsidRPr="00285B65">
              <w:rPr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4</w:t>
            </w:r>
          </w:p>
        </w:tc>
      </w:tr>
    </w:tbl>
    <w:p w14:paraId="5CC36728" w14:textId="74CAA0BE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E742F6">
        <w:rPr>
          <w:u w:val="single"/>
          <w:lang w:val="en-US"/>
        </w:rPr>
        <w:t>1.68</w:t>
      </w:r>
      <w:r w:rsidR="00AD73F2">
        <w:rPr>
          <w:u w:val="single"/>
          <w:lang w:val="en-US"/>
        </w:rPr>
        <w:t>1</w:t>
      </w:r>
    </w:p>
    <w:p w14:paraId="4F593F2C" w14:textId="67C0C7E0" w:rsidR="00E742F6" w:rsidRDefault="00E742F6" w:rsidP="00E742F6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E742F6">
        <w:rPr>
          <w:u w:val="single"/>
          <w:lang w:val="en-US"/>
        </w:rPr>
        <w:t>58.98</w:t>
      </w:r>
      <w:r>
        <w:rPr>
          <w:u w:val="single"/>
          <w:lang w:val="en-US"/>
        </w:rPr>
        <w:t xml:space="preserve">, Vs. optimal: </w:t>
      </w:r>
      <w:r w:rsidRPr="00E742F6">
        <w:rPr>
          <w:u w:val="single"/>
          <w:lang w:val="en-US"/>
        </w:rPr>
        <w:t>35.1</w:t>
      </w:r>
    </w:p>
    <w:p w14:paraId="12727F97" w14:textId="77777777" w:rsidR="004A4E27" w:rsidRDefault="00E742F6" w:rsidP="004A4E27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4A4E27" w:rsidRPr="004A4E27">
        <w:rPr>
          <w:u w:val="single"/>
          <w:lang w:val="en-US"/>
        </w:rPr>
        <w:t>2.5</w:t>
      </w:r>
      <w:r w:rsidR="004A4E27">
        <w:rPr>
          <w:u w:val="single"/>
          <w:lang w:val="en-US"/>
        </w:rPr>
        <w:t>6</w:t>
      </w:r>
      <w:r>
        <w:rPr>
          <w:u w:val="single"/>
          <w:lang w:val="en-US"/>
        </w:rPr>
        <w:t xml:space="preserve">, Vs. optimal: </w:t>
      </w:r>
      <w:r w:rsidR="004A4E27" w:rsidRPr="004A4E27">
        <w:rPr>
          <w:u w:val="single"/>
          <w:lang w:val="en-US"/>
        </w:rPr>
        <w:t>1.52</w:t>
      </w:r>
    </w:p>
    <w:p w14:paraId="7EFC77DF" w14:textId="298D041F" w:rsidR="00346C26" w:rsidRDefault="00E742F6" w:rsidP="004A4E27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5B15F1" w:rsidRPr="005B15F1">
        <w:rPr>
          <w:u w:val="single"/>
          <w:lang w:val="en-US"/>
        </w:rPr>
        <w:t>2.91</w:t>
      </w:r>
      <w:r>
        <w:rPr>
          <w:u w:val="single"/>
          <w:lang w:val="en-US"/>
        </w:rPr>
        <w:t xml:space="preserve">, Vs. optimal: </w:t>
      </w:r>
      <w:r w:rsidR="005B15F1" w:rsidRPr="005B15F1">
        <w:rPr>
          <w:u w:val="single"/>
          <w:lang w:val="en-US"/>
        </w:rPr>
        <w:t>1.73</w:t>
      </w:r>
    </w:p>
    <w:p w14:paraId="21E3D787" w14:textId="3CD02DB6" w:rsidR="00B77636" w:rsidRDefault="00B77636" w:rsidP="004A4E27">
      <w:pPr>
        <w:rPr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>
        <w:rPr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nOTWgC+BWEk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B1824"/>
    <w:rsid w:val="000E5B56"/>
    <w:rsid w:val="000F1300"/>
    <w:rsid w:val="000F2260"/>
    <w:rsid w:val="00125948"/>
    <w:rsid w:val="001268AA"/>
    <w:rsid w:val="00133CAC"/>
    <w:rsid w:val="00136E8E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6277"/>
    <w:rsid w:val="002563BE"/>
    <w:rsid w:val="002743C1"/>
    <w:rsid w:val="00281A7E"/>
    <w:rsid w:val="00285B65"/>
    <w:rsid w:val="00293C90"/>
    <w:rsid w:val="00296381"/>
    <w:rsid w:val="002A3E17"/>
    <w:rsid w:val="002A4B5E"/>
    <w:rsid w:val="002B428A"/>
    <w:rsid w:val="002B4FE9"/>
    <w:rsid w:val="002B5AA2"/>
    <w:rsid w:val="002C4D96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8177B"/>
    <w:rsid w:val="00394FD4"/>
    <w:rsid w:val="003971C4"/>
    <w:rsid w:val="003D29F1"/>
    <w:rsid w:val="003D379C"/>
    <w:rsid w:val="00414472"/>
    <w:rsid w:val="00415112"/>
    <w:rsid w:val="004237AE"/>
    <w:rsid w:val="00440D5A"/>
    <w:rsid w:val="00450D74"/>
    <w:rsid w:val="00474C54"/>
    <w:rsid w:val="00477178"/>
    <w:rsid w:val="00493F7E"/>
    <w:rsid w:val="004956F8"/>
    <w:rsid w:val="004A4E27"/>
    <w:rsid w:val="004B4E39"/>
    <w:rsid w:val="004B57F8"/>
    <w:rsid w:val="004C0D30"/>
    <w:rsid w:val="004C4714"/>
    <w:rsid w:val="004D1B5F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21365"/>
    <w:rsid w:val="00622E7D"/>
    <w:rsid w:val="00640CF1"/>
    <w:rsid w:val="00653734"/>
    <w:rsid w:val="006553E1"/>
    <w:rsid w:val="00663588"/>
    <w:rsid w:val="00663A34"/>
    <w:rsid w:val="006700D6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77376"/>
    <w:rsid w:val="007779A0"/>
    <w:rsid w:val="00780E38"/>
    <w:rsid w:val="0079083A"/>
    <w:rsid w:val="007A73A5"/>
    <w:rsid w:val="007B4352"/>
    <w:rsid w:val="007C1D99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855B2"/>
    <w:rsid w:val="00B91EF9"/>
    <w:rsid w:val="00B9277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818A5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33A2"/>
    <w:rsid w:val="00D05444"/>
    <w:rsid w:val="00D15636"/>
    <w:rsid w:val="00D25EE0"/>
    <w:rsid w:val="00D278D2"/>
    <w:rsid w:val="00D55AE8"/>
    <w:rsid w:val="00D6010A"/>
    <w:rsid w:val="00D854AC"/>
    <w:rsid w:val="00D92567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D44F7"/>
    <w:rsid w:val="00ED7FDB"/>
    <w:rsid w:val="00EE3B5C"/>
    <w:rsid w:val="00EF7230"/>
    <w:rsid w:val="00F32268"/>
    <w:rsid w:val="00F44F20"/>
    <w:rsid w:val="00F554EB"/>
    <w:rsid w:val="00F571E5"/>
    <w:rsid w:val="00F67BB7"/>
    <w:rsid w:val="00F67D51"/>
    <w:rsid w:val="00F92FB3"/>
    <w:rsid w:val="00F952BF"/>
    <w:rsid w:val="00F9592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00</TotalTime>
  <Pages>6</Pages>
  <Words>670</Words>
  <Characters>3354</Characters>
  <Application>Microsoft Office Word</Application>
  <DocSecurity>0</DocSecurity>
  <Lines>27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291</cp:revision>
  <cp:lastPrinted>2021-05-05T06:40:00Z</cp:lastPrinted>
  <dcterms:created xsi:type="dcterms:W3CDTF">2020-10-23T07:12:00Z</dcterms:created>
  <dcterms:modified xsi:type="dcterms:W3CDTF">2021-11-01T17:02:00Z</dcterms:modified>
</cp:coreProperties>
</file>